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rt-dur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rt-af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uring-aft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5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8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9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3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1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6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1:06:51Z</dcterms:created>
  <dcterms:modified xsi:type="dcterms:W3CDTF">2024-09-17T21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